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03"/>
      </w:tblGrid>
      <w:tr w:rsidR="00034213" w:rsidRPr="00034213" w14:paraId="0030A0AE" w14:textId="77777777" w:rsidTr="00472DB6">
        <w:trPr>
          <w:trHeight w:val="1557"/>
        </w:trPr>
        <w:tc>
          <w:tcPr>
            <w:tcW w:w="10603" w:type="dxa"/>
          </w:tcPr>
          <w:p w14:paraId="5B4D174A" w14:textId="0B3DA6F3" w:rsidR="00034213" w:rsidRDefault="00034213" w:rsidP="008B083F">
            <w:pPr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bookmarkStart w:id="0" w:name="_GoBack"/>
            <w:bookmarkEnd w:id="0"/>
            <w:r w:rsidRPr="00034213">
              <w:rPr>
                <w:rFonts w:ascii="Times New Roman" w:hAnsi="Times New Roman"/>
                <w:b/>
                <w:noProof/>
                <w:sz w:val="22"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2CCE38DE" wp14:editId="1C4EB608">
                  <wp:simplePos x="0" y="0"/>
                  <wp:positionH relativeFrom="column">
                    <wp:posOffset>-2372</wp:posOffset>
                  </wp:positionH>
                  <wp:positionV relativeFrom="paragraph">
                    <wp:posOffset>31723</wp:posOffset>
                  </wp:positionV>
                  <wp:extent cx="1127573" cy="1127573"/>
                  <wp:effectExtent l="0" t="0" r="0" b="0"/>
                  <wp:wrapNone/>
                  <wp:docPr id="1" name="Resim 1" descr="Kayseri Üniversitesi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ayseri Üniversitesi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638" cy="11336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673FD">
              <w:rPr>
                <w:rFonts w:ascii="Times New Roman" w:hAnsi="Times New Roman"/>
                <w:b/>
                <w:sz w:val="22"/>
              </w:rPr>
              <w:t>K</w:t>
            </w:r>
            <w:r w:rsidRPr="00034213">
              <w:rPr>
                <w:rFonts w:ascii="Times New Roman" w:hAnsi="Times New Roman"/>
                <w:b/>
                <w:sz w:val="22"/>
              </w:rPr>
              <w:t>AYSERİ ÜNİVERSİTESİ</w:t>
            </w:r>
          </w:p>
          <w:p w14:paraId="5D02E1AD" w14:textId="1E283EB7" w:rsidR="008B083F" w:rsidRPr="009718DA" w:rsidRDefault="002C0FAE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color w:val="auto"/>
                <w:sz w:val="22"/>
              </w:rPr>
            </w:pPr>
            <w:r w:rsidRPr="009718DA">
              <w:rPr>
                <w:rFonts w:ascii="Times New Roman" w:hAnsi="Times New Roman"/>
                <w:b/>
                <w:color w:val="auto"/>
                <w:sz w:val="22"/>
              </w:rPr>
              <w:t>UYGULAMALI BİLİMLER</w:t>
            </w:r>
            <w:r w:rsidR="008B083F" w:rsidRPr="009718DA">
              <w:rPr>
                <w:rFonts w:ascii="Times New Roman" w:hAnsi="Times New Roman"/>
                <w:b/>
                <w:color w:val="auto"/>
                <w:sz w:val="22"/>
              </w:rPr>
              <w:t xml:space="preserve"> FAKÜLTESİ</w:t>
            </w:r>
          </w:p>
          <w:p w14:paraId="378358E9" w14:textId="52834986" w:rsidR="00034213" w:rsidRPr="00034213" w:rsidRDefault="00551766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AKADEMİK YÜKSELTME VE ATAMA ÖLÇÜTLERİNİ</w:t>
            </w:r>
            <w:r w:rsidR="00E27C85">
              <w:rPr>
                <w:rFonts w:ascii="Times New Roman" w:hAnsi="Times New Roman"/>
                <w:b/>
                <w:sz w:val="22"/>
              </w:rPr>
              <w:t>N</w:t>
            </w:r>
          </w:p>
          <w:p w14:paraId="48B36C9E" w14:textId="1AEC08EC" w:rsidR="00E62DE6" w:rsidRPr="00034213" w:rsidRDefault="00034213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sz w:val="22"/>
              </w:rPr>
              <w:t>SAĞLANIP</w:t>
            </w:r>
            <w:r w:rsid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Pr="00034213">
              <w:rPr>
                <w:rFonts w:ascii="Times New Roman" w:hAnsi="Times New Roman"/>
                <w:b/>
                <w:sz w:val="22"/>
              </w:rPr>
              <w:t>SAĞLANMADIĞINA İLİŞKİN</w:t>
            </w:r>
          </w:p>
          <w:p w14:paraId="1FF6EFDE" w14:textId="77777777" w:rsidR="00034213" w:rsidRDefault="00903040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DEĞERLENDİRME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362D17">
              <w:rPr>
                <w:rFonts w:ascii="Times New Roman" w:hAnsi="Times New Roman"/>
                <w:b/>
                <w:sz w:val="22"/>
              </w:rPr>
              <w:t xml:space="preserve">KOMİSYON 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>RAPORU</w:t>
            </w:r>
          </w:p>
          <w:p w14:paraId="58D861E6" w14:textId="603D39EF" w:rsidR="00791CAB" w:rsidRPr="00551766" w:rsidRDefault="00791CAB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(DOÇENT KADROSU)</w:t>
            </w:r>
          </w:p>
        </w:tc>
      </w:tr>
    </w:tbl>
    <w:p w14:paraId="6490EACE" w14:textId="77777777" w:rsidR="00034213" w:rsidRPr="00034213" w:rsidRDefault="00034213" w:rsidP="00034213">
      <w:pPr>
        <w:spacing w:after="0" w:line="240" w:lineRule="auto"/>
        <w:ind w:left="57"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82"/>
        <w:gridCol w:w="5221"/>
      </w:tblGrid>
      <w:tr w:rsidR="00034213" w:rsidRPr="003B6C01" w14:paraId="1BD85F5D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268CD880" w14:textId="0C1E7B61" w:rsidR="00034213" w:rsidRPr="003B6C01" w:rsidRDefault="00372E96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</w:t>
            </w:r>
            <w:r w:rsidR="00775203">
              <w:rPr>
                <w:rFonts w:ascii="Times New Roman" w:hAnsi="Times New Roman"/>
                <w:sz w:val="20"/>
                <w:szCs w:val="20"/>
              </w:rPr>
              <w:t>nvanı, Adı v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 xml:space="preserve">e </w:t>
            </w:r>
            <w:proofErr w:type="gramStart"/>
            <w:r w:rsidR="00775203" w:rsidRPr="003B6C01">
              <w:rPr>
                <w:rFonts w:ascii="Times New Roman" w:hAnsi="Times New Roman"/>
                <w:sz w:val="20"/>
                <w:szCs w:val="20"/>
              </w:rPr>
              <w:t>Soyadı :</w:t>
            </w:r>
            <w:proofErr w:type="gramEnd"/>
          </w:p>
        </w:tc>
        <w:tc>
          <w:tcPr>
            <w:tcW w:w="5221" w:type="dxa"/>
            <w:vAlign w:val="center"/>
          </w:tcPr>
          <w:p w14:paraId="045A6B70" w14:textId="6D03DBAD" w:rsidR="00034213" w:rsidRPr="003B6C01" w:rsidRDefault="00034213" w:rsidP="008A5A4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3CEF5EC7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56CF24B0" w14:textId="52A7B3A3" w:rsidR="00034213" w:rsidRPr="003B6C01" w:rsidRDefault="00FF631F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vurulan Kadro / İla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 xml:space="preserve">No 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21" w:type="dxa"/>
            <w:vAlign w:val="center"/>
          </w:tcPr>
          <w:p w14:paraId="63BF4CBA" w14:textId="480F5CCE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6F6217FF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4613BEA7" w14:textId="368EE039" w:rsidR="00034213" w:rsidRPr="003B6C01" w:rsidRDefault="0077520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 w:rsidRPr="003B6C01">
              <w:rPr>
                <w:rFonts w:ascii="Times New Roman" w:hAnsi="Times New Roman"/>
                <w:sz w:val="20"/>
                <w:szCs w:val="20"/>
              </w:rPr>
              <w:t xml:space="preserve">Başvurulan Anabilim </w:t>
            </w:r>
            <w:proofErr w:type="gramStart"/>
            <w:r w:rsidRPr="003B6C01">
              <w:rPr>
                <w:rFonts w:ascii="Times New Roman" w:hAnsi="Times New Roman"/>
                <w:sz w:val="20"/>
                <w:szCs w:val="20"/>
              </w:rPr>
              <w:t>Dalı :</w:t>
            </w:r>
            <w:proofErr w:type="gramEnd"/>
          </w:p>
        </w:tc>
        <w:tc>
          <w:tcPr>
            <w:tcW w:w="5221" w:type="dxa"/>
            <w:vAlign w:val="center"/>
          </w:tcPr>
          <w:p w14:paraId="7E85D5A5" w14:textId="1068267A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3C8FF0D" w14:textId="77777777" w:rsidR="00034213" w:rsidRPr="00034213" w:rsidRDefault="00034213" w:rsidP="00C22391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034213" w:rsidRPr="005B1863" w14:paraId="60538DA9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F9FF5C" w14:textId="6536D3DA" w:rsidR="005B1863" w:rsidRPr="005B1863" w:rsidRDefault="002C0FAE" w:rsidP="00182996">
            <w:pPr>
              <w:ind w:right="57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Uygulamalı Bilimler Fakültesinde </w:t>
            </w:r>
            <w:r w:rsidR="006F58B7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Doçent</w:t>
            </w:r>
            <w:r w:rsidR="00182996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A82003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kadrosuna atanmada aranacak ölçütler</w:t>
            </w:r>
            <w:r w:rsidR="00B82C35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</w:t>
            </w:r>
            <w:r w:rsidR="00345E88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göre;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D54F65" w14:textId="4AB1B580" w:rsidR="00034213" w:rsidRPr="005B1863" w:rsidRDefault="00775203" w:rsidP="00775203">
            <w:pPr>
              <w:ind w:left="57" w:right="57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arih: </w:t>
            </w:r>
          </w:p>
        </w:tc>
      </w:tr>
      <w:tr w:rsidR="006F58B7" w:rsidRPr="005B1863" w14:paraId="75762A77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8F0C012" w14:textId="11037D1D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1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Yükseköğretim Kurumları Yabancı Dil (YÖKDİL)</w:t>
            </w:r>
            <w:r w:rsidR="00441E7B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veya YDS sınavından; F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külte </w:t>
            </w:r>
            <w:r w:rsidR="00791CAB">
              <w:rPr>
                <w:rFonts w:ascii="Times New Roman" w:hAnsi="Times New Roman"/>
                <w:b/>
                <w:bCs/>
                <w:sz w:val="20"/>
                <w:szCs w:val="20"/>
              </w:rPr>
              <w:t>kadrosuna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yapılacak atamalar için en az 65 (altmış beş) puan ya da eşdeğeri kabul edilen bir dil sınavından en az 65 (altmış beş) puanın muadili bir puan almış olmak.</w:t>
            </w:r>
          </w:p>
          <w:p w14:paraId="17052591" w14:textId="7777777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AA327E" w14:textId="3B7EF9E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abancı Dil puanı ile ilgili olarak; sınavın adı, sınavın dönemi, sınav tarihi ve sınav sonucu belirtilmelidir.  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E7FC11" w14:textId="630BED67" w:rsidR="006F58B7" w:rsidRPr="005B1863" w:rsidRDefault="00175D29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2594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E600A40" w14:textId="3003C587" w:rsidR="006F58B7" w:rsidRPr="005B1863" w:rsidRDefault="00175D29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845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6F58B7" w:rsidRPr="005B1863" w14:paraId="68E137AD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37B83B" w14:textId="4D44F58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>Ortak Şartlar (Tüm Birimler) 2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6F58B7">
              <w:rPr>
                <w:rFonts w:ascii="Times New Roman" w:hAnsi="Times New Roman"/>
                <w:b/>
                <w:bCs/>
                <w:sz w:val="20"/>
                <w:szCs w:val="20"/>
              </w:rPr>
              <w:t>Fakülte</w:t>
            </w:r>
            <w:r w:rsidR="00791CAB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kadrosuna</w:t>
            </w:r>
            <w:r w:rsidRPr="006F58B7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yapılacak atamalar için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6F58B7">
              <w:rPr>
                <w:rFonts w:ascii="Times New Roman" w:hAnsi="Times New Roman"/>
                <w:b/>
                <w:bCs/>
                <w:sz w:val="20"/>
                <w:szCs w:val="20"/>
              </w:rPr>
              <w:t>ÜAK tarafından oluşturulacak jürilerce yapılan sözlü sınavından başarılı olmak.</w:t>
            </w:r>
          </w:p>
          <w:p w14:paraId="7137DBDD" w14:textId="7777777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3A59C13" w14:textId="301107B6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ÜAK tarafından oluşturula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jüri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arafınadan</w:t>
            </w:r>
            <w:proofErr w:type="spellEnd"/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yapılan sözlü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sınav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ın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dönemi, sınav tarihi ve sınav sonucu belirtilmelidir. 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BB2DF2" w14:textId="1D1EA539" w:rsidR="006F58B7" w:rsidRPr="005B1863" w:rsidRDefault="00175D29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931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3615AB3" w14:textId="3E89101A" w:rsidR="006F58B7" w:rsidRPr="005B1863" w:rsidRDefault="00175D29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0800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6F58B7" w:rsidRPr="005B1863" w14:paraId="117DAFAC" w14:textId="77777777" w:rsidTr="00371B0E">
        <w:trPr>
          <w:trHeight w:val="912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3E2CAB8" w14:textId="621D88D2" w:rsidR="006F58B7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-F) Uygulamalı Bilimler Fakültesinin 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 </w:t>
            </w:r>
            <w:r w:rsidR="00C977D3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1. bendi gereği</w:t>
            </w:r>
            <w:r w:rsid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;</w:t>
            </w:r>
            <w:r w:rsidR="00C977D3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Doçent unvanını almış olmak.</w:t>
            </w:r>
          </w:p>
          <w:p w14:paraId="227DFE43" w14:textId="5690272E" w:rsidR="00C977D3" w:rsidRDefault="00C977D3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44DB1B38" w14:textId="4AE9604C" w:rsidR="006F58B7" w:rsidRPr="00053082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ÜAK tarafından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verilen doçentlik unvanın </w:t>
            </w:r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veriliş tarihi ve </w:t>
            </w:r>
            <w:proofErr w:type="spellStart"/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nabilimdalı</w:t>
            </w:r>
            <w:proofErr w:type="spellEnd"/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kkında bilgi verilmelidi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74F7C44" w14:textId="3CA1385A" w:rsidR="006F58B7" w:rsidRPr="00DF06E4" w:rsidRDefault="006F58B7" w:rsidP="006F58B7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216085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4B010B5" w14:textId="7087BC0E" w:rsidR="006F58B7" w:rsidRPr="005B1863" w:rsidRDefault="00175D29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313837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127EDF">
              <w:rPr>
                <w:rFonts w:ascii="Times New Roman" w:hAnsi="Times New Roman"/>
                <w:sz w:val="20"/>
                <w:szCs w:val="20"/>
              </w:rPr>
              <w:t xml:space="preserve"> SAĞLAMAMAKTAD</w:t>
            </w:r>
            <w:r w:rsidR="00371B0E">
              <w:rPr>
                <w:rFonts w:ascii="Times New Roman" w:hAnsi="Times New Roman"/>
                <w:sz w:val="20"/>
                <w:szCs w:val="20"/>
              </w:rPr>
              <w:t>IR</w:t>
            </w:r>
          </w:p>
        </w:tc>
      </w:tr>
      <w:tr w:rsidR="00371B0E" w:rsidRPr="005B1863" w14:paraId="54441EE6" w14:textId="77777777" w:rsidTr="00791CAB">
        <w:trPr>
          <w:trHeight w:val="912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9E55F1" w14:textId="4A98C72B" w:rsidR="00371B0E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MADDE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-F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)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Uygulamalı Bilimler Fakültesinin 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;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2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bendi gereği</w:t>
            </w:r>
            <w:r w:rsidR="00DB42BF">
              <w:rPr>
                <w:rFonts w:ascii="Times New Roman" w:hAnsi="Times New Roman"/>
                <w:b/>
                <w:bCs/>
                <w:sz w:val="20"/>
                <w:szCs w:val="20"/>
              </w:rPr>
              <w:t>;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Aşağıdaki (</w:t>
            </w:r>
            <w:proofErr w:type="spellStart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a,b,c</w:t>
            </w:r>
            <w:proofErr w:type="spellEnd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) şartlardan en az birini sağlamış olmak.</w:t>
            </w:r>
          </w:p>
          <w:p w14:paraId="5153BDB7" w14:textId="77777777" w:rsidR="00371B0E" w:rsidRPr="005B1863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14A1F40B" w14:textId="1F839670" w:rsidR="00371B0E" w:rsidRPr="00371B0E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5B1863">
              <w:rPr>
                <w:rStyle w:val="fontstyle01"/>
                <w:sz w:val="20"/>
                <w:szCs w:val="20"/>
              </w:rPr>
              <w:t xml:space="preserve">a) </w:t>
            </w:r>
            <w:r w:rsidRPr="00371B0E">
              <w:rPr>
                <w:rStyle w:val="fontstyle01"/>
                <w:sz w:val="20"/>
                <w:szCs w:val="20"/>
              </w:rPr>
              <w:t>Üniversitelerde en az 2 (iki) yıl süreyle akademisyen olarak fiilen çalışmış</w:t>
            </w:r>
            <w:r>
              <w:rPr>
                <w:rStyle w:val="fontstyle01"/>
                <w:sz w:val="20"/>
                <w:szCs w:val="20"/>
              </w:rPr>
              <w:t xml:space="preserve"> </w:t>
            </w:r>
            <w:r w:rsidRPr="00371B0E">
              <w:rPr>
                <w:rStyle w:val="fontstyle01"/>
                <w:sz w:val="20"/>
                <w:szCs w:val="20"/>
              </w:rPr>
              <w:t>olmak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1BCAD0A5" w14:textId="77777777" w:rsidR="00371B0E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FF0000"/>
                <w:sz w:val="20"/>
                <w:szCs w:val="20"/>
              </w:rPr>
            </w:pPr>
          </w:p>
          <w:p w14:paraId="241C0651" w14:textId="5A3667F3" w:rsidR="00371B0E" w:rsidRPr="00371B0E" w:rsidRDefault="00371B0E" w:rsidP="00371B0E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 w:rsidR="00DB42B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,</w:t>
            </w: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ngi Yükseköğretim </w:t>
            </w:r>
            <w:proofErr w:type="spellStart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fiilen çalışmış olduğu açıklanmalıdır.</w:t>
            </w:r>
          </w:p>
          <w:p w14:paraId="383D1FD7" w14:textId="77777777" w:rsidR="007E1DAB" w:rsidRDefault="007E1DAB" w:rsidP="00371B0E">
            <w:pPr>
              <w:jc w:val="both"/>
              <w:rPr>
                <w:rStyle w:val="fontstyle01"/>
                <w:sz w:val="20"/>
                <w:szCs w:val="20"/>
              </w:rPr>
            </w:pPr>
          </w:p>
          <w:p w14:paraId="622B0D5E" w14:textId="6AAADF15" w:rsidR="00371B0E" w:rsidRPr="00371B0E" w:rsidRDefault="00371B0E" w:rsidP="00371B0E">
            <w:pPr>
              <w:jc w:val="both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5B1863">
              <w:rPr>
                <w:rStyle w:val="fontstyle01"/>
                <w:sz w:val="20"/>
                <w:szCs w:val="20"/>
              </w:rPr>
              <w:t xml:space="preserve">b) </w:t>
            </w:r>
            <w:r w:rsidRPr="00371B0E">
              <w:rPr>
                <w:rStyle w:val="fontstyle01"/>
                <w:sz w:val="20"/>
                <w:szCs w:val="20"/>
              </w:rPr>
              <w:t>En az 2 (iki) yüksek lisans veya 1 (bir) doktora tez danışmanlığı yaparak</w:t>
            </w:r>
            <w:r>
              <w:rPr>
                <w:rStyle w:val="fontstyle01"/>
                <w:sz w:val="20"/>
                <w:szCs w:val="20"/>
              </w:rPr>
              <w:t xml:space="preserve"> </w:t>
            </w:r>
            <w:r w:rsidRPr="00371B0E">
              <w:rPr>
                <w:rStyle w:val="fontstyle01"/>
                <w:sz w:val="20"/>
                <w:szCs w:val="20"/>
              </w:rPr>
              <w:t>ilgili tezi/çalışmayı tamamlatmış olmak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4565AFE3" w14:textId="77777777" w:rsidR="00371B0E" w:rsidRDefault="00371B0E" w:rsidP="00371B0E">
            <w:pPr>
              <w:jc w:val="both"/>
              <w:rPr>
                <w:rFonts w:ascii="Times New Roman" w:hAnsi="Times New Roman"/>
                <w:b/>
                <w:bCs/>
                <w:i/>
                <w:color w:val="FF0000"/>
                <w:sz w:val="20"/>
                <w:szCs w:val="20"/>
              </w:rPr>
            </w:pPr>
          </w:p>
          <w:p w14:paraId="28ACB4FA" w14:textId="70AC515D" w:rsidR="00371B0E" w:rsidRPr="00FC633E" w:rsidRDefault="00371B0E" w:rsidP="00371B0E">
            <w:pPr>
              <w:jc w:val="both"/>
              <w:rPr>
                <w:rFonts w:ascii="Times New Roman" w:hAnsi="Times New Roman"/>
                <w:i/>
                <w:color w:val="auto"/>
                <w:sz w:val="20"/>
                <w:szCs w:val="20"/>
              </w:rPr>
            </w:pPr>
            <w:r w:rsidRPr="00FC633E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Adayın danışmanlığında tamamlatılan yüksek lisans veya doktora tezlerinin; başlığı ve kabul tarihi ile öğrencinin bağlı bulunduğu üniversite, enstitü ve anabilim dalı hakkında bilgi verilmelidir.  </w:t>
            </w:r>
          </w:p>
          <w:p w14:paraId="01A9D0C5" w14:textId="77777777" w:rsidR="00371B0E" w:rsidRPr="004F54C9" w:rsidRDefault="00371B0E" w:rsidP="00371B0E">
            <w:pPr>
              <w:jc w:val="both"/>
              <w:rPr>
                <w:rFonts w:ascii="Times New Roman" w:hAnsi="Times New Roman"/>
                <w:b/>
                <w:bCs/>
                <w:i/>
                <w:color w:val="FF0000"/>
                <w:sz w:val="20"/>
                <w:szCs w:val="20"/>
              </w:rPr>
            </w:pPr>
          </w:p>
          <w:p w14:paraId="04A7AEE5" w14:textId="13E83A3C" w:rsidR="00371B0E" w:rsidRPr="005B1863" w:rsidRDefault="00371B0E" w:rsidP="00371B0E">
            <w:p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5B1863">
              <w:rPr>
                <w:rStyle w:val="fontstyle01"/>
                <w:sz w:val="20"/>
                <w:szCs w:val="20"/>
              </w:rPr>
              <w:t xml:space="preserve">c) </w:t>
            </w:r>
            <w:r w:rsidR="00FC633E" w:rsidRPr="00FC633E">
              <w:rPr>
                <w:rStyle w:val="fontstyle01"/>
                <w:sz w:val="20"/>
                <w:szCs w:val="20"/>
              </w:rPr>
              <w:t>Son 5 (beş) yıl içinde en az iki yarıyıl üniversitelerde ders vermiş olmak</w:t>
            </w:r>
            <w:r w:rsidRPr="005B1863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  <w:p w14:paraId="0E286584" w14:textId="77777777" w:rsidR="00371B0E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i/>
                <w:iCs/>
                <w:color w:val="FF0000"/>
                <w:sz w:val="20"/>
                <w:szCs w:val="20"/>
              </w:rPr>
            </w:pPr>
          </w:p>
          <w:p w14:paraId="0B4A470F" w14:textId="2C9B3B15" w:rsidR="00371B0E" w:rsidRPr="00304952" w:rsidRDefault="00FC633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 w:rsidR="00DB42B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,</w:t>
            </w: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ngi Yükseköğretim </w:t>
            </w:r>
            <w:proofErr w:type="spellStart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hangi yarıyıllarda ve hangi dersleri verdiği hakkında yeterli bilgi verilmelidir.</w:t>
            </w:r>
            <w:r w:rsidR="00371B0E" w:rsidRPr="00F65C1D">
              <w:rPr>
                <w:rFonts w:ascii="Times New Roman" w:hAnsi="Times New Roman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9CB50FC" w14:textId="77777777" w:rsidR="00371B0E" w:rsidRDefault="00371B0E" w:rsidP="00371B0E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47EEAB4A" w14:textId="77777777" w:rsidR="00371B0E" w:rsidRDefault="00371B0E" w:rsidP="00371B0E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2A2E0442" w14:textId="7ED4C820" w:rsidR="00371B0E" w:rsidRPr="00DF06E4" w:rsidRDefault="00371B0E" w:rsidP="00371B0E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Segoe UI Symbol" w:hAnsi="Segoe UI Symbol" w:cs="Segoe UI Symbol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52656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127EDF">
              <w:rPr>
                <w:rFonts w:ascii="Times New Roman" w:hAnsi="Times New Roman"/>
                <w:sz w:val="20"/>
                <w:szCs w:val="20"/>
              </w:rPr>
              <w:t>SAĞLAMAKTADIR</w:t>
            </w:r>
          </w:p>
          <w:p w14:paraId="426631AA" w14:textId="13867FC5" w:rsidR="00371B0E" w:rsidRDefault="00175D29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221439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71B0E" w:rsidRPr="00127EDF">
              <w:rPr>
                <w:rFonts w:ascii="Times New Roman" w:hAnsi="Times New Roman"/>
                <w:sz w:val="20"/>
                <w:szCs w:val="20"/>
              </w:rPr>
              <w:t>SAĞLAMAMAKTADIR</w:t>
            </w:r>
          </w:p>
          <w:p w14:paraId="658C30DB" w14:textId="77777777" w:rsidR="00371B0E" w:rsidRDefault="00371B0E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4E3B2331" w14:textId="77777777" w:rsidR="00371B0E" w:rsidRDefault="00371B0E" w:rsidP="00371B0E">
            <w:pPr>
              <w:ind w:left="57"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4DC1DC47" w14:textId="77777777" w:rsidR="00371B0E" w:rsidRDefault="00371B0E" w:rsidP="00371B0E">
            <w:pPr>
              <w:ind w:left="57"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212C6297" w14:textId="7AB6C5A4" w:rsidR="00371B0E" w:rsidRPr="00127EDF" w:rsidRDefault="00175D29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168827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71B0E" w:rsidRPr="00127EDF">
              <w:rPr>
                <w:rFonts w:ascii="Times New Roman" w:hAnsi="Times New Roman"/>
                <w:sz w:val="20"/>
                <w:szCs w:val="20"/>
              </w:rPr>
              <w:t>SAĞLAMAKTADIR</w:t>
            </w:r>
          </w:p>
          <w:p w14:paraId="3ECF09AE" w14:textId="7C3BAC83" w:rsidR="00371B0E" w:rsidRDefault="00175D29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614128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71B0E" w:rsidRPr="00127EDF">
              <w:rPr>
                <w:rFonts w:ascii="Times New Roman" w:hAnsi="Times New Roman"/>
                <w:sz w:val="20"/>
                <w:szCs w:val="20"/>
              </w:rPr>
              <w:t>SAĞLAMAMAKTADIR</w:t>
            </w:r>
          </w:p>
          <w:p w14:paraId="27B33559" w14:textId="77777777" w:rsidR="00371B0E" w:rsidRDefault="00371B0E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211268B5" w14:textId="77777777" w:rsidR="00371B0E" w:rsidRDefault="00371B0E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A47A545" w14:textId="6795D106" w:rsidR="00371B0E" w:rsidRDefault="00371B0E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7980C119" w14:textId="77777777" w:rsidR="00925186" w:rsidRDefault="00925186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099C26C8" w14:textId="7812ACC0" w:rsidR="00371B0E" w:rsidRPr="005B1863" w:rsidRDefault="00175D29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467281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71B0E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46886A8C" w14:textId="23EB6817" w:rsidR="00371B0E" w:rsidRPr="005B1863" w:rsidRDefault="00175D29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9225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2B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71B0E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3B94BDDA" w14:textId="77777777" w:rsidR="00371B0E" w:rsidRDefault="00371B0E" w:rsidP="00371B0E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B42BF" w:rsidRPr="005B1863" w14:paraId="744BE211" w14:textId="77777777" w:rsidTr="00791CAB">
        <w:trPr>
          <w:trHeight w:val="912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BF5747" w14:textId="0B54C676" w:rsidR="00DB42BF" w:rsidRDefault="00DB42BF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I-F) Uygulamalı Bilimler Fakültesinin tüm bölümlerinde Doçent Kadrosuna Atanabilmek için; 3. bendi gereği; Tablo 1a ve Tablo 2’den toplamda en az 150 (yüz elli) puan almış olmak.</w:t>
            </w:r>
          </w:p>
          <w:p w14:paraId="4E4E4ADF" w14:textId="77777777" w:rsidR="00DB42BF" w:rsidRPr="00DB42BF" w:rsidRDefault="00DB42BF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0613B4B3" w14:textId="68719B07" w:rsidR="00DB42BF" w:rsidRPr="00DB42BF" w:rsidRDefault="00DB42BF" w:rsidP="00371B0E">
            <w:pPr>
              <w:ind w:right="57"/>
              <w:jc w:val="both"/>
              <w:rPr>
                <w:rFonts w:ascii="Times New Roman" w:hAnsi="Times New Roman"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Adayın, 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’dan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 almış olduğu puanlar ile  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D3772F" w14:textId="77777777" w:rsidR="00DB42BF" w:rsidRPr="00DF06E4" w:rsidRDefault="00175D29" w:rsidP="00DB42BF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7922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2B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B42B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3D07EE40" w14:textId="1B900B63" w:rsidR="00DB42BF" w:rsidRDefault="00175D29" w:rsidP="00DB42BF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62149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2B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B42BF" w:rsidRPr="00127EDF">
              <w:rPr>
                <w:rFonts w:ascii="Times New Roman" w:hAnsi="Times New Roman"/>
                <w:sz w:val="20"/>
                <w:szCs w:val="20"/>
              </w:rPr>
              <w:t xml:space="preserve"> SAĞLAMAMAKTAD</w:t>
            </w:r>
            <w:r w:rsidR="00DB42BF">
              <w:rPr>
                <w:rFonts w:ascii="Times New Roman" w:hAnsi="Times New Roman"/>
                <w:sz w:val="20"/>
                <w:szCs w:val="20"/>
              </w:rPr>
              <w:t>IR</w:t>
            </w:r>
          </w:p>
        </w:tc>
      </w:tr>
    </w:tbl>
    <w:p w14:paraId="4BED464B" w14:textId="4E09F936" w:rsidR="00034213" w:rsidRDefault="00034213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p w14:paraId="6FAA5C30" w14:textId="75707CEF" w:rsidR="00791CAB" w:rsidRDefault="00791CAB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p w14:paraId="7775D382" w14:textId="77777777" w:rsidR="00791CAB" w:rsidRDefault="00791CAB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791CAB" w14:paraId="33AC3FF7" w14:textId="77777777" w:rsidTr="00025F19">
        <w:trPr>
          <w:trHeight w:val="912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F27980D" w14:textId="77777777" w:rsidR="00791CAB" w:rsidRDefault="00791CAB" w:rsidP="00025F19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lastRenderedPageBreak/>
              <w:t xml:space="preserve">MADDE II-F) Uygulamalı Bilimler Fakültesinin tüm bölümlerinde Doçent Kadrosuna Atanabilmek için;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4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 bendi gereği;</w:t>
            </w:r>
            <w:r>
              <w:t xml:space="preserve">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n az 3 (üç) ay süre ile yurtdışında bir yükseköğretim veya araştırma kurumunda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kademik amaçlı çalışma/araştırma yapmış olmak veya Tablo 1a ve Tablo 2 den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laveten en az 50 (elli) puan almış 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3D010F6D" w14:textId="77777777" w:rsidR="00791CAB" w:rsidRPr="00DB42BF" w:rsidRDefault="00791CAB" w:rsidP="00025F19">
            <w:pPr>
              <w:spacing w:before="240"/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, yurtdışında hangi Yükseköğretim veya Araştırma </w:t>
            </w:r>
            <w:proofErr w:type="spellStart"/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çalışmış veya araştırmada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bulunmuş olduğu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çıklanmalıdır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.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Adayın, 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’dan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ilaveten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almış olduğu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puanlar ile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CB9A73B" w14:textId="77777777" w:rsidR="00791CAB" w:rsidRPr="00DF06E4" w:rsidRDefault="00175D29" w:rsidP="00025F19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909878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91CAB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9516C16" w14:textId="77777777" w:rsidR="00791CAB" w:rsidRDefault="00175D29" w:rsidP="00025F19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997839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91CAB" w:rsidRPr="00127EDF">
              <w:rPr>
                <w:rFonts w:ascii="Times New Roman" w:hAnsi="Times New Roman"/>
                <w:sz w:val="20"/>
                <w:szCs w:val="20"/>
              </w:rPr>
              <w:t xml:space="preserve"> SAĞLAMAMAKTAD</w:t>
            </w:r>
            <w:r w:rsidR="00791CAB">
              <w:rPr>
                <w:rFonts w:ascii="Times New Roman" w:hAnsi="Times New Roman"/>
                <w:sz w:val="20"/>
                <w:szCs w:val="20"/>
              </w:rPr>
              <w:t>IR</w:t>
            </w:r>
          </w:p>
        </w:tc>
      </w:tr>
      <w:tr w:rsidR="00791CAB" w:rsidRPr="005B1863" w14:paraId="76722590" w14:textId="77777777" w:rsidTr="00025F19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21EB481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MADDE II-F) Uygulamalı Bilimler Fakültesinin tüm bölümlerinde Doçent Kadrosuna Atanabilmek için;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5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 bendi gereği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Aşağıdaki (a, b, c) şartlardan en az birini ilaveten sağlamış olmak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1EFFA789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)</w:t>
            </w:r>
            <w: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TÜBİTAK, TÜBA, GEBİP, AB, SANTEZ, TAGEM veya Kayser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Üniversitesi Senatosu tarafından kabul edilen eşdeğer kurumların onayladığı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en az 1 (bir) projede yürütücü veya 2 (iki) projede araştırmacı olmak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50CAF12F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ürütücü veya araştırmacı olarak katıl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ÜBİTAK, TÜBA, GEBİP, AB, SANTEZ, TAGEM veya Kayseri Üniversitesi Senatosu tarafından kabul edilen eşdeğer kurumların onayladığı proje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erin adı, başlangıç ve bitiş tarihi, bütçesi ile proje ekibi hakkında bilgi verilmelidir.</w:t>
            </w:r>
          </w:p>
          <w:p w14:paraId="14937DAE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b)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Atanacağı ilgili temel alanda veya yakından ilgili bir alanda tek yazarlı veya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editör olarak ulusal/uluslararası nitelikte bilimsel bir kitap (ders kitabı ve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tezden üretilmiş kitap hariç) yayınlamış olmak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79493B5F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 a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tanacağı ilgili temel alanda veya yakından ilgili bir alanda tek yazarlı veya editör olarak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yayımla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ulusal/uluslararası nitelikte bilimsel kitap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arın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(ders kitabı ve tezden üretilmiş kitap hariç)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ı, yayımlanma tarihi, ISBN numarası ve yayınevi hakkında bilgi verilmelidir.</w:t>
            </w:r>
          </w:p>
          <w:p w14:paraId="0977B070" w14:textId="4394DF71" w:rsidR="00791CAB" w:rsidRPr="00856F1E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c) </w:t>
            </w:r>
            <w:r w:rsidRPr="00856F1E">
              <w:rPr>
                <w:rFonts w:ascii="Times New Roman" w:hAnsi="Times New Roman"/>
                <w:b/>
                <w:bCs/>
                <w:sz w:val="20"/>
                <w:szCs w:val="20"/>
              </w:rPr>
              <w:t>Madde 3</w:t>
            </w:r>
            <w:r w:rsidR="00FE2335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(Madde II-F, 3. b</w:t>
            </w:r>
            <w:r w:rsidR="00A541F1">
              <w:rPr>
                <w:rFonts w:ascii="Times New Roman" w:hAnsi="Times New Roman"/>
                <w:b/>
                <w:bCs/>
                <w:sz w:val="20"/>
                <w:szCs w:val="20"/>
              </w:rPr>
              <w:t>endi)</w:t>
            </w:r>
            <w:r w:rsidRPr="00856F1E">
              <w:rPr>
                <w:rFonts w:ascii="Times New Roman" w:hAnsi="Times New Roman"/>
                <w:b/>
                <w:bCs/>
                <w:sz w:val="20"/>
                <w:szCs w:val="20"/>
              </w:rPr>
              <w:t>’e ilaveten Tablo 1a ve Tablo 2’den toplamda en az 75 (yetmiş beş)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856F1E">
              <w:rPr>
                <w:rFonts w:ascii="Times New Roman" w:hAnsi="Times New Roman"/>
                <w:b/>
                <w:bCs/>
                <w:sz w:val="20"/>
                <w:szCs w:val="20"/>
              </w:rPr>
              <w:t>puan almış olmak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4FB87527" w14:textId="15FF426D" w:rsidR="00791CAB" w:rsidRPr="00A12CC1" w:rsidRDefault="00791CAB" w:rsidP="00025F19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Adayın, 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Madde 3’e ilaveten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’dan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lmış olduğu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="00A32FA7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puanlar ile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2734968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4BD41EBB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23ABC0D4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0F115724" w14:textId="77777777" w:rsidR="00791CAB" w:rsidRPr="009718DA" w:rsidRDefault="00791CAB" w:rsidP="00025F19">
            <w:pPr>
              <w:spacing w:before="120" w:after="120"/>
              <w:ind w:right="57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43693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2748B68E" w14:textId="77777777" w:rsidR="00791CAB" w:rsidRDefault="00175D29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43845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  <w:p w14:paraId="2B901B16" w14:textId="77777777" w:rsidR="00791CAB" w:rsidRDefault="00791CAB" w:rsidP="00025F19">
            <w:pPr>
              <w:spacing w:before="120" w:after="120"/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26BE8FE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10D6357D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04CEAE64" w14:textId="77777777" w:rsidR="00791CAB" w:rsidRPr="009718DA" w:rsidRDefault="00175D29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2015985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0804EBBA" w14:textId="77777777" w:rsidR="00791CAB" w:rsidRDefault="00175D29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6330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  <w:p w14:paraId="3FD3F74B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41C2BEFB" w14:textId="77777777" w:rsidR="00791CAB" w:rsidRDefault="00791CAB" w:rsidP="00025F19">
            <w:pPr>
              <w:spacing w:before="120" w:after="120"/>
              <w:ind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672568A4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212C4408" w14:textId="77777777" w:rsidR="00791CAB" w:rsidRPr="009718DA" w:rsidRDefault="00175D29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18239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3A3AA253" w14:textId="77777777" w:rsidR="00791CAB" w:rsidRPr="005B1863" w:rsidRDefault="00175D29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1608196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791CAB" w:rsidRPr="005B1863" w14:paraId="0836F7DC" w14:textId="77777777" w:rsidTr="00025F19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17F63C" w14:textId="77777777" w:rsidR="00791CAB" w:rsidRPr="005B1863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day, Akademik Yükseltme ve Atama Ölçütlerine göre; </w:t>
            </w:r>
            <w:r w:rsidRPr="000F6764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oçent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kadrosuna atanabilmek için yürürlükteki gerekli asgari koşulları,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64E0514" w14:textId="77777777" w:rsidR="00791CAB" w:rsidRPr="000F6764" w:rsidRDefault="00175D29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1573737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0F6764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0F6764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2A25D3B1" w14:textId="77777777" w:rsidR="00791CAB" w:rsidRPr="005B1863" w:rsidRDefault="00175D29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274373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5B1863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791CAB" w:rsidRPr="005B1863" w14:paraId="002DBB20" w14:textId="77777777" w:rsidTr="00025F19">
        <w:trPr>
          <w:trHeight w:hRule="exact" w:val="1241"/>
        </w:trPr>
        <w:tc>
          <w:tcPr>
            <w:tcW w:w="106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CF5C22" w14:textId="52B218AC" w:rsidR="00791CAB" w:rsidRPr="00304952" w:rsidRDefault="00791CAB" w:rsidP="00025F19">
            <w:pPr>
              <w:ind w:right="57"/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i/>
                <w:color w:val="auto"/>
                <w:sz w:val="20"/>
                <w:szCs w:val="20"/>
              </w:rPr>
              <w:t xml:space="preserve">AÇIKLAMA: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Gerekli</w:t>
            </w:r>
            <w:r w:rsidR="00DE1727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görülen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ilave bilgiler ve açıklamalar </w:t>
            </w:r>
            <w:r w:rsidR="00DE1727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varsa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bu alana yazılmalıdır.</w:t>
            </w:r>
          </w:p>
          <w:p w14:paraId="110E5A73" w14:textId="77777777" w:rsidR="00791CAB" w:rsidRDefault="00791CAB" w:rsidP="00025F19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</w:p>
          <w:p w14:paraId="6EB095F0" w14:textId="77777777" w:rsidR="00791CAB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774FFD1" w14:textId="77777777" w:rsidR="00791CAB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2E86B07F" w14:textId="77777777" w:rsidR="00791CAB" w:rsidRPr="005B1863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aşkan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Üye                                                     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Üye</w:t>
            </w:r>
            <w:proofErr w:type="spellEnd"/>
          </w:p>
        </w:tc>
      </w:tr>
    </w:tbl>
    <w:p w14:paraId="06DFB4CC" w14:textId="77777777" w:rsidR="00791CAB" w:rsidRPr="00034213" w:rsidRDefault="00791CAB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sectPr w:rsidR="00791CAB" w:rsidRPr="00034213" w:rsidSect="006D1A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2DAD05" w14:textId="77777777" w:rsidR="00175D29" w:rsidRDefault="00175D29" w:rsidP="00E7178C">
      <w:pPr>
        <w:spacing w:after="0" w:line="240" w:lineRule="auto"/>
      </w:pPr>
      <w:r>
        <w:separator/>
      </w:r>
    </w:p>
  </w:endnote>
  <w:endnote w:type="continuationSeparator" w:id="0">
    <w:p w14:paraId="0CCCC3EC" w14:textId="77777777" w:rsidR="00175D29" w:rsidRDefault="00175D29" w:rsidP="00E71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 Math">
    <w:panose1 w:val="02040503050406030204"/>
    <w:charset w:val="A2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A2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D0C644" w14:textId="77777777" w:rsidR="00E7178C" w:rsidRDefault="00E7178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D72F0E" w14:textId="77777777" w:rsidR="00E7178C" w:rsidRDefault="00E7178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3316CC" w14:textId="77777777" w:rsidR="00E7178C" w:rsidRDefault="00E7178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D96FE6" w14:textId="77777777" w:rsidR="00175D29" w:rsidRDefault="00175D29" w:rsidP="00E7178C">
      <w:pPr>
        <w:spacing w:after="0" w:line="240" w:lineRule="auto"/>
      </w:pPr>
      <w:r>
        <w:separator/>
      </w:r>
    </w:p>
  </w:footnote>
  <w:footnote w:type="continuationSeparator" w:id="0">
    <w:p w14:paraId="582E662A" w14:textId="77777777" w:rsidR="00175D29" w:rsidRDefault="00175D29" w:rsidP="00E71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157630" w14:textId="1B363E77" w:rsidR="00E7178C" w:rsidRDefault="00E7178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F1646" w14:textId="333E33AB" w:rsidR="00E7178C" w:rsidRDefault="00E7178C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DB41AC" w14:textId="7D82BA69" w:rsidR="00E7178C" w:rsidRDefault="00E7178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6B1504"/>
    <w:multiLevelType w:val="hybridMultilevel"/>
    <w:tmpl w:val="E7880D88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ze2MDUyMjIzszRR0lEKTi0uzszPAykwrAUAf+y1ZiwAAAA="/>
  </w:docVars>
  <w:rsids>
    <w:rsidRoot w:val="009C7525"/>
    <w:rsid w:val="00034213"/>
    <w:rsid w:val="00053082"/>
    <w:rsid w:val="00095A97"/>
    <w:rsid w:val="000A327C"/>
    <w:rsid w:val="000B6F45"/>
    <w:rsid w:val="000C0E8E"/>
    <w:rsid w:val="000C6142"/>
    <w:rsid w:val="000F5756"/>
    <w:rsid w:val="000F6764"/>
    <w:rsid w:val="00102699"/>
    <w:rsid w:val="0012625D"/>
    <w:rsid w:val="00127EDF"/>
    <w:rsid w:val="0013583F"/>
    <w:rsid w:val="00175D29"/>
    <w:rsid w:val="00182996"/>
    <w:rsid w:val="0018309E"/>
    <w:rsid w:val="001851B8"/>
    <w:rsid w:val="00186BF5"/>
    <w:rsid w:val="00190E3D"/>
    <w:rsid w:val="001F2B9D"/>
    <w:rsid w:val="0023799F"/>
    <w:rsid w:val="00246194"/>
    <w:rsid w:val="00295C6E"/>
    <w:rsid w:val="002C0FAE"/>
    <w:rsid w:val="002C126C"/>
    <w:rsid w:val="00304952"/>
    <w:rsid w:val="00345E88"/>
    <w:rsid w:val="00362D17"/>
    <w:rsid w:val="00371B0E"/>
    <w:rsid w:val="00372E96"/>
    <w:rsid w:val="003B6C01"/>
    <w:rsid w:val="00422FEA"/>
    <w:rsid w:val="00441E7B"/>
    <w:rsid w:val="00442DFC"/>
    <w:rsid w:val="004438A1"/>
    <w:rsid w:val="00472DB6"/>
    <w:rsid w:val="004F54C9"/>
    <w:rsid w:val="00551766"/>
    <w:rsid w:val="005B1863"/>
    <w:rsid w:val="005D62C9"/>
    <w:rsid w:val="00611417"/>
    <w:rsid w:val="00620A2A"/>
    <w:rsid w:val="006317E6"/>
    <w:rsid w:val="006501E8"/>
    <w:rsid w:val="00674D76"/>
    <w:rsid w:val="006B119B"/>
    <w:rsid w:val="006D1AC2"/>
    <w:rsid w:val="006F58B7"/>
    <w:rsid w:val="006F68F1"/>
    <w:rsid w:val="00702E4C"/>
    <w:rsid w:val="007673FD"/>
    <w:rsid w:val="00775203"/>
    <w:rsid w:val="00776AD1"/>
    <w:rsid w:val="00791CAB"/>
    <w:rsid w:val="007C0EAF"/>
    <w:rsid w:val="007E1DAB"/>
    <w:rsid w:val="008052B9"/>
    <w:rsid w:val="00856F1E"/>
    <w:rsid w:val="00887E5C"/>
    <w:rsid w:val="008A5A48"/>
    <w:rsid w:val="008B083F"/>
    <w:rsid w:val="008F7E8C"/>
    <w:rsid w:val="00903040"/>
    <w:rsid w:val="00914DD2"/>
    <w:rsid w:val="00925186"/>
    <w:rsid w:val="00947D20"/>
    <w:rsid w:val="009539D4"/>
    <w:rsid w:val="009718DA"/>
    <w:rsid w:val="009C42CE"/>
    <w:rsid w:val="009C4471"/>
    <w:rsid w:val="009C7525"/>
    <w:rsid w:val="00A12CC1"/>
    <w:rsid w:val="00A32FA7"/>
    <w:rsid w:val="00A4329F"/>
    <w:rsid w:val="00A541F1"/>
    <w:rsid w:val="00A82003"/>
    <w:rsid w:val="00AB05C8"/>
    <w:rsid w:val="00AB14FA"/>
    <w:rsid w:val="00B1297E"/>
    <w:rsid w:val="00B1342E"/>
    <w:rsid w:val="00B17DC5"/>
    <w:rsid w:val="00B46ABD"/>
    <w:rsid w:val="00B555CE"/>
    <w:rsid w:val="00B56B2C"/>
    <w:rsid w:val="00B82C35"/>
    <w:rsid w:val="00BE416C"/>
    <w:rsid w:val="00C22391"/>
    <w:rsid w:val="00C422D9"/>
    <w:rsid w:val="00C778BA"/>
    <w:rsid w:val="00C977D3"/>
    <w:rsid w:val="00CB69D1"/>
    <w:rsid w:val="00CC38B3"/>
    <w:rsid w:val="00D41EF5"/>
    <w:rsid w:val="00D6160D"/>
    <w:rsid w:val="00D75055"/>
    <w:rsid w:val="00D83983"/>
    <w:rsid w:val="00DB42BF"/>
    <w:rsid w:val="00DD20AE"/>
    <w:rsid w:val="00DE0645"/>
    <w:rsid w:val="00DE1727"/>
    <w:rsid w:val="00DF06E4"/>
    <w:rsid w:val="00DF0C71"/>
    <w:rsid w:val="00DF4D61"/>
    <w:rsid w:val="00E27C85"/>
    <w:rsid w:val="00E41576"/>
    <w:rsid w:val="00E62DE6"/>
    <w:rsid w:val="00E7178C"/>
    <w:rsid w:val="00EA7CDE"/>
    <w:rsid w:val="00EB7FDE"/>
    <w:rsid w:val="00EC06A3"/>
    <w:rsid w:val="00F65C1D"/>
    <w:rsid w:val="00F93703"/>
    <w:rsid w:val="00F96CFA"/>
    <w:rsid w:val="00FB2204"/>
    <w:rsid w:val="00FB5BED"/>
    <w:rsid w:val="00FC633E"/>
    <w:rsid w:val="00FD52BA"/>
    <w:rsid w:val="00FE2335"/>
    <w:rsid w:val="00FF631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90DE48"/>
  <w15:chartTrackingRefBased/>
  <w15:docId w15:val="{4066A117-676F-4137-AADC-DA498EE4B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717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6266E-2CB6-488B-A2D9-66864B040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817</Words>
  <Characters>4663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gin Cemal MENGÜÇ</dc:creator>
  <cp:keywords/>
  <dc:description/>
  <cp:lastModifiedBy>User</cp:lastModifiedBy>
  <cp:revision>38</cp:revision>
  <cp:lastPrinted>2020-12-22T10:41:00Z</cp:lastPrinted>
  <dcterms:created xsi:type="dcterms:W3CDTF">2021-01-10T18:17:00Z</dcterms:created>
  <dcterms:modified xsi:type="dcterms:W3CDTF">2021-05-06T09:58:00Z</dcterms:modified>
</cp:coreProperties>
</file>